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59DE9" w14:textId="1A1DBDDB" w:rsidR="00692441" w:rsidRPr="00BC379D" w:rsidRDefault="00A33BD6" w:rsidP="00BC379D">
      <w:pPr>
        <w:pStyle w:val="Title"/>
        <w:ind w:left="1440"/>
        <w:rPr>
          <w:sz w:val="48"/>
          <w:szCs w:val="48"/>
        </w:rPr>
      </w:pPr>
      <w:r>
        <w:rPr>
          <w:sz w:val="48"/>
          <w:szCs w:val="48"/>
        </w:rPr>
        <w:t xml:space="preserve">      </w:t>
      </w:r>
      <w:r w:rsidR="00692441" w:rsidRPr="00BC379D">
        <w:rPr>
          <w:sz w:val="48"/>
          <w:szCs w:val="48"/>
        </w:rPr>
        <w:t>Enahoro Imanatue</w:t>
      </w:r>
    </w:p>
    <w:p w14:paraId="541B29C8" w14:textId="3EC265A8" w:rsidR="00692441" w:rsidRDefault="00692441" w:rsidP="00692441">
      <w:r>
        <w:t xml:space="preserve">11925 W Pierce Street, Avondale AZ 85323 602-651-4535 </w:t>
      </w:r>
      <w:hyperlink r:id="rId5" w:history="1">
        <w:r w:rsidR="00266C1E" w:rsidRPr="0016707D">
          <w:rPr>
            <w:rStyle w:val="Hyperlink"/>
          </w:rPr>
          <w:t>evolution7@duck.com</w:t>
        </w:r>
      </w:hyperlink>
    </w:p>
    <w:p w14:paraId="76BB86C3" w14:textId="2DDCD9FB" w:rsidR="00692441" w:rsidRDefault="00692441" w:rsidP="00692441"/>
    <w:p w14:paraId="41A739F5" w14:textId="77777777" w:rsidR="00490D21" w:rsidRDefault="00490D21" w:rsidP="00692441">
      <w:r w:rsidRPr="00490D21">
        <w:rPr>
          <w:b/>
          <w:u w:val="single"/>
        </w:rPr>
        <w:t>OBJECTIVE</w:t>
      </w:r>
      <w:r>
        <w:t xml:space="preserve">     </w:t>
      </w:r>
    </w:p>
    <w:p w14:paraId="0CA33A1F" w14:textId="12872286" w:rsidR="00692441" w:rsidRDefault="00490D21" w:rsidP="00692441">
      <w:r w:rsidRPr="00490D21">
        <w:t>To work with an organization looking to use my strong leadership, administrative, and project management skills working in a fast-paced environment to benefit mutual growth and success</w:t>
      </w:r>
      <w:r w:rsidR="0048264F">
        <w:t>.</w:t>
      </w:r>
      <w:r>
        <w:t xml:space="preserve">       </w:t>
      </w:r>
    </w:p>
    <w:p w14:paraId="27CCA15B" w14:textId="5A463633" w:rsidR="00490D21" w:rsidRDefault="00490D21" w:rsidP="00692441">
      <w:pPr>
        <w:rPr>
          <w:b/>
          <w:u w:val="single"/>
        </w:rPr>
      </w:pPr>
      <w:r w:rsidRPr="00490D21">
        <w:rPr>
          <w:b/>
          <w:u w:val="single"/>
        </w:rPr>
        <w:t>PROFESSIONAL HIGHLIGHTS</w:t>
      </w:r>
    </w:p>
    <w:p w14:paraId="529A39AA" w14:textId="37620299" w:rsidR="00490D21" w:rsidRPr="00490D21" w:rsidRDefault="00490D21" w:rsidP="00490D21">
      <w:pPr>
        <w:pStyle w:val="ListParagraph"/>
        <w:numPr>
          <w:ilvl w:val="0"/>
          <w:numId w:val="1"/>
        </w:numPr>
        <w:rPr>
          <w:b/>
          <w:u w:val="single"/>
        </w:rPr>
      </w:pPr>
      <w:r>
        <w:t>Ranked # 1 out of 16 teams</w:t>
      </w:r>
      <w:r w:rsidR="008465F0">
        <w:t xml:space="preserve"> in premier</w:t>
      </w:r>
      <w:r>
        <w:t xml:space="preserve"> for the months May</w:t>
      </w:r>
      <w:r w:rsidR="008465F0">
        <w:t xml:space="preserve"> and </w:t>
      </w:r>
      <w:r>
        <w:t>June 2018</w:t>
      </w:r>
    </w:p>
    <w:p w14:paraId="0E7792AF" w14:textId="71FEFE5B" w:rsidR="00490D21" w:rsidRPr="00A92587" w:rsidRDefault="00490D21" w:rsidP="00490D21">
      <w:pPr>
        <w:pStyle w:val="ListParagraph"/>
        <w:numPr>
          <w:ilvl w:val="0"/>
          <w:numId w:val="1"/>
        </w:numPr>
        <w:rPr>
          <w:b/>
          <w:u w:val="single"/>
        </w:rPr>
      </w:pPr>
      <w:r w:rsidRPr="00490D21">
        <w:t>#1 team out of 158 teams for the month December 2015</w:t>
      </w:r>
    </w:p>
    <w:p w14:paraId="5E70E477" w14:textId="07EACD2C" w:rsidR="00A92587" w:rsidRPr="00A92587" w:rsidRDefault="00A92587" w:rsidP="00490D21">
      <w:pPr>
        <w:pStyle w:val="ListParagraph"/>
        <w:numPr>
          <w:ilvl w:val="0"/>
          <w:numId w:val="1"/>
        </w:numPr>
        <w:rPr>
          <w:b/>
          <w:u w:val="single"/>
        </w:rPr>
      </w:pPr>
      <w:r>
        <w:t xml:space="preserve">Star performer in 2013 for exceeding and achieving set expectations </w:t>
      </w:r>
    </w:p>
    <w:p w14:paraId="55CDBA45" w14:textId="66E3A262" w:rsidR="00A92587" w:rsidRPr="00A92587" w:rsidRDefault="00A92587" w:rsidP="00490D21">
      <w:pPr>
        <w:pStyle w:val="ListParagraph"/>
        <w:numPr>
          <w:ilvl w:val="0"/>
          <w:numId w:val="1"/>
        </w:numPr>
        <w:rPr>
          <w:b/>
          <w:u w:val="single"/>
        </w:rPr>
      </w:pPr>
      <w:r>
        <w:t>Seven times Top Ten Banker for 2013</w:t>
      </w:r>
    </w:p>
    <w:p w14:paraId="45D96E3B" w14:textId="655C28CA" w:rsidR="00A92587" w:rsidRPr="00A92587" w:rsidRDefault="00A92587" w:rsidP="00490D21">
      <w:pPr>
        <w:pStyle w:val="ListParagraph"/>
        <w:numPr>
          <w:ilvl w:val="0"/>
          <w:numId w:val="1"/>
        </w:numPr>
        <w:rPr>
          <w:b/>
          <w:u w:val="single"/>
        </w:rPr>
      </w:pPr>
      <w:r>
        <w:t>Rising star candidate 2014 for being a level 5 performer for the entire year</w:t>
      </w:r>
    </w:p>
    <w:p w14:paraId="1B95AB92" w14:textId="3BE3D36E" w:rsidR="00A92587" w:rsidRPr="000337DA" w:rsidRDefault="000337DA" w:rsidP="00490D21">
      <w:pPr>
        <w:pStyle w:val="ListParagraph"/>
        <w:numPr>
          <w:ilvl w:val="0"/>
          <w:numId w:val="1"/>
        </w:numPr>
        <w:rPr>
          <w:b/>
          <w:u w:val="single"/>
        </w:rPr>
      </w:pPr>
      <w:r>
        <w:t>Thorough knowledge of call center management tools, call center monitoring software</w:t>
      </w:r>
    </w:p>
    <w:p w14:paraId="356AA787" w14:textId="4EB8A6F4" w:rsidR="000337DA" w:rsidRDefault="000337DA" w:rsidP="000337DA">
      <w:pPr>
        <w:jc w:val="both"/>
        <w:rPr>
          <w:b/>
          <w:u w:val="single"/>
        </w:rPr>
      </w:pPr>
      <w:r w:rsidRPr="000337DA">
        <w:rPr>
          <w:b/>
          <w:u w:val="single"/>
        </w:rPr>
        <w:t>EXPERIENCE</w:t>
      </w:r>
    </w:p>
    <w:p w14:paraId="1CE9C367" w14:textId="633E5823" w:rsidR="000337DA" w:rsidRDefault="000337DA" w:rsidP="000337DA">
      <w:pPr>
        <w:jc w:val="both"/>
        <w:rPr>
          <w:b/>
        </w:rPr>
      </w:pPr>
      <w:r w:rsidRPr="000337DA">
        <w:rPr>
          <w:b/>
        </w:rPr>
        <w:t>WELLS FARGO</w:t>
      </w:r>
    </w:p>
    <w:p w14:paraId="69C81B1E" w14:textId="2CFAB901" w:rsidR="00233A6D" w:rsidRDefault="00233A6D" w:rsidP="000337DA">
      <w:pPr>
        <w:jc w:val="both"/>
        <w:rPr>
          <w:b/>
        </w:rPr>
      </w:pPr>
      <w:r>
        <w:rPr>
          <w:b/>
        </w:rPr>
        <w:t xml:space="preserve">Mortgage Processor 3                                                                                                      July 2009 – </w:t>
      </w:r>
      <w:r w:rsidR="00266C1E">
        <w:rPr>
          <w:b/>
        </w:rPr>
        <w:t>April 2021</w:t>
      </w:r>
    </w:p>
    <w:p w14:paraId="1B4211D7" w14:textId="77777777" w:rsidR="00B13995" w:rsidRPr="00B13995" w:rsidRDefault="00B13995" w:rsidP="00233A6D">
      <w:pPr>
        <w:pStyle w:val="ListParagraph"/>
        <w:numPr>
          <w:ilvl w:val="0"/>
          <w:numId w:val="6"/>
        </w:numPr>
        <w:jc w:val="both"/>
        <w:rPr>
          <w:bCs/>
        </w:rPr>
      </w:pPr>
      <w:r w:rsidRPr="00B13995">
        <w:rPr>
          <w:bCs/>
        </w:rPr>
        <w:t xml:space="preserve">Evaluate application information for HELOC loans </w:t>
      </w:r>
    </w:p>
    <w:p w14:paraId="17246EE9" w14:textId="77777777" w:rsidR="00B13995" w:rsidRPr="00B13995" w:rsidRDefault="00B13995" w:rsidP="00233A6D">
      <w:pPr>
        <w:pStyle w:val="ListParagraph"/>
        <w:numPr>
          <w:ilvl w:val="0"/>
          <w:numId w:val="6"/>
        </w:numPr>
        <w:jc w:val="both"/>
        <w:rPr>
          <w:bCs/>
        </w:rPr>
      </w:pPr>
      <w:r w:rsidRPr="00B13995">
        <w:rPr>
          <w:bCs/>
        </w:rPr>
        <w:t xml:space="preserve">Collect necessary documents and verify all details before sending application to underwriter </w:t>
      </w:r>
    </w:p>
    <w:p w14:paraId="2440CFCF" w14:textId="2444A6D8" w:rsidR="00233A6D" w:rsidRPr="00B13995" w:rsidRDefault="00B13995" w:rsidP="00233A6D">
      <w:pPr>
        <w:pStyle w:val="ListParagraph"/>
        <w:numPr>
          <w:ilvl w:val="0"/>
          <w:numId w:val="6"/>
        </w:numPr>
        <w:jc w:val="both"/>
        <w:rPr>
          <w:bCs/>
        </w:rPr>
      </w:pPr>
      <w:r w:rsidRPr="00B13995">
        <w:rPr>
          <w:bCs/>
        </w:rPr>
        <w:t xml:space="preserve">Contact vendors, analyzing income, tax, and property income documents </w:t>
      </w:r>
    </w:p>
    <w:p w14:paraId="7A273DCE" w14:textId="4D26C41D" w:rsidR="000337DA" w:rsidRDefault="000337DA" w:rsidP="000337DA">
      <w:pPr>
        <w:jc w:val="both"/>
        <w:rPr>
          <w:b/>
        </w:rPr>
      </w:pPr>
      <w:r>
        <w:rPr>
          <w:b/>
        </w:rPr>
        <w:t xml:space="preserve">Premier/Consumer Team </w:t>
      </w:r>
      <w:r w:rsidR="00C25182">
        <w:rPr>
          <w:b/>
        </w:rPr>
        <w:t>Lead (PB4)</w:t>
      </w:r>
      <w:r>
        <w:rPr>
          <w:b/>
        </w:rPr>
        <w:t xml:space="preserve">                                                                           Sept 2015 – </w:t>
      </w:r>
      <w:r w:rsidR="00233A6D">
        <w:rPr>
          <w:b/>
        </w:rPr>
        <w:t>July 2019</w:t>
      </w:r>
    </w:p>
    <w:p w14:paraId="74274217" w14:textId="203E2D4F" w:rsidR="000337DA" w:rsidRPr="000337DA" w:rsidRDefault="000337DA" w:rsidP="000337DA">
      <w:pPr>
        <w:pStyle w:val="ListParagraph"/>
        <w:numPr>
          <w:ilvl w:val="0"/>
          <w:numId w:val="2"/>
        </w:numPr>
        <w:jc w:val="both"/>
        <w:rPr>
          <w:b/>
        </w:rPr>
      </w:pPr>
      <w:r>
        <w:t xml:space="preserve">Coaching and mentoring phone bankers </w:t>
      </w:r>
    </w:p>
    <w:p w14:paraId="0C5CEE6B" w14:textId="529CF75D" w:rsidR="000337DA" w:rsidRPr="00C25182" w:rsidRDefault="000337DA" w:rsidP="000337DA">
      <w:pPr>
        <w:pStyle w:val="ListParagraph"/>
        <w:numPr>
          <w:ilvl w:val="0"/>
          <w:numId w:val="2"/>
        </w:numPr>
        <w:jc w:val="both"/>
        <w:rPr>
          <w:b/>
        </w:rPr>
      </w:pPr>
      <w:r>
        <w:t xml:space="preserve">Identify </w:t>
      </w:r>
      <w:r w:rsidR="00C25182">
        <w:t xml:space="preserve">and recommend areas of opportunity to increase performance </w:t>
      </w:r>
    </w:p>
    <w:p w14:paraId="12041D80" w14:textId="7C4CBA16" w:rsidR="00C25182" w:rsidRPr="00C25182" w:rsidRDefault="00C25182" w:rsidP="000337DA">
      <w:pPr>
        <w:pStyle w:val="ListParagraph"/>
        <w:numPr>
          <w:ilvl w:val="0"/>
          <w:numId w:val="2"/>
        </w:numPr>
        <w:jc w:val="both"/>
        <w:rPr>
          <w:b/>
        </w:rPr>
      </w:pPr>
      <w:r>
        <w:t>Resolve escalated customers concerns</w:t>
      </w:r>
    </w:p>
    <w:p w14:paraId="268BE829" w14:textId="6625153F" w:rsidR="00C25182" w:rsidRPr="00C25182" w:rsidRDefault="00C25182" w:rsidP="000337DA">
      <w:pPr>
        <w:pStyle w:val="ListParagraph"/>
        <w:numPr>
          <w:ilvl w:val="0"/>
          <w:numId w:val="2"/>
        </w:numPr>
        <w:jc w:val="both"/>
        <w:rPr>
          <w:b/>
        </w:rPr>
      </w:pPr>
      <w:r>
        <w:t>Partner with leaders, peers and team members to identify opportunities to improve performance and share best practices</w:t>
      </w:r>
    </w:p>
    <w:p w14:paraId="37ACF505" w14:textId="3697B553" w:rsidR="00C25182" w:rsidRDefault="00C25182" w:rsidP="00C25182">
      <w:pPr>
        <w:jc w:val="both"/>
        <w:rPr>
          <w:b/>
        </w:rPr>
      </w:pPr>
      <w:r>
        <w:rPr>
          <w:b/>
        </w:rPr>
        <w:t xml:space="preserve">Operation Specialist (PB3)                                                             </w:t>
      </w:r>
      <w:r w:rsidR="0097449F">
        <w:rPr>
          <w:b/>
        </w:rPr>
        <w:t xml:space="preserve">                         </w:t>
      </w:r>
      <w:r w:rsidR="00E703B5">
        <w:rPr>
          <w:b/>
        </w:rPr>
        <w:t xml:space="preserve"> </w:t>
      </w:r>
      <w:r w:rsidR="0097449F">
        <w:rPr>
          <w:b/>
        </w:rPr>
        <w:t xml:space="preserve">   </w:t>
      </w:r>
      <w:r>
        <w:rPr>
          <w:b/>
        </w:rPr>
        <w:t xml:space="preserve">    Dec 2014 – Sept 2015</w:t>
      </w:r>
    </w:p>
    <w:p w14:paraId="3160896D" w14:textId="14965C29" w:rsidR="00C25182" w:rsidRPr="00C25182" w:rsidRDefault="00C25182" w:rsidP="00C25182">
      <w:pPr>
        <w:pStyle w:val="ListParagraph"/>
        <w:numPr>
          <w:ilvl w:val="0"/>
          <w:numId w:val="3"/>
        </w:numPr>
        <w:jc w:val="both"/>
        <w:rPr>
          <w:b/>
        </w:rPr>
      </w:pPr>
      <w:r>
        <w:t xml:space="preserve">Responding to escalated inquiries/complains to figure out solutions </w:t>
      </w:r>
    </w:p>
    <w:p w14:paraId="675A4AE3" w14:textId="53EE6C69" w:rsidR="00C25182" w:rsidRPr="00B51B23" w:rsidRDefault="00C25182" w:rsidP="00C25182">
      <w:pPr>
        <w:pStyle w:val="ListParagraph"/>
        <w:numPr>
          <w:ilvl w:val="0"/>
          <w:numId w:val="3"/>
        </w:numPr>
        <w:jc w:val="both"/>
        <w:rPr>
          <w:b/>
        </w:rPr>
      </w:pPr>
      <w:r>
        <w:t xml:space="preserve">Provide floor support throughout the center </w:t>
      </w:r>
    </w:p>
    <w:p w14:paraId="7CC1E23D" w14:textId="4296C61F" w:rsidR="00B51B23" w:rsidRDefault="00B51B23" w:rsidP="00B51B23">
      <w:pPr>
        <w:jc w:val="both"/>
        <w:rPr>
          <w:b/>
        </w:rPr>
      </w:pPr>
      <w:r>
        <w:rPr>
          <w:b/>
        </w:rPr>
        <w:t xml:space="preserve">Premier/Consumer Phone Banker                                       </w:t>
      </w:r>
      <w:r w:rsidR="0097449F">
        <w:rPr>
          <w:b/>
        </w:rPr>
        <w:t xml:space="preserve">                          </w:t>
      </w:r>
      <w:r>
        <w:rPr>
          <w:b/>
        </w:rPr>
        <w:t xml:space="preserve">          </w:t>
      </w:r>
      <w:r w:rsidR="00E703B5">
        <w:rPr>
          <w:b/>
        </w:rPr>
        <w:t xml:space="preserve"> </w:t>
      </w:r>
      <w:r>
        <w:rPr>
          <w:b/>
        </w:rPr>
        <w:t xml:space="preserve">  </w:t>
      </w:r>
      <w:r w:rsidR="00E703B5">
        <w:rPr>
          <w:b/>
        </w:rPr>
        <w:t xml:space="preserve"> </w:t>
      </w:r>
      <w:r>
        <w:rPr>
          <w:b/>
        </w:rPr>
        <w:t xml:space="preserve">  Oct 2011-Dec 2014</w:t>
      </w:r>
    </w:p>
    <w:p w14:paraId="2D3B7C9D" w14:textId="50768919" w:rsidR="00B8405D" w:rsidRPr="00B8405D" w:rsidRDefault="00B8405D" w:rsidP="00B8405D">
      <w:pPr>
        <w:pStyle w:val="ListParagraph"/>
        <w:numPr>
          <w:ilvl w:val="0"/>
          <w:numId w:val="7"/>
        </w:numPr>
        <w:jc w:val="both"/>
        <w:rPr>
          <w:bCs/>
        </w:rPr>
      </w:pPr>
      <w:r w:rsidRPr="00B8405D">
        <w:rPr>
          <w:bCs/>
        </w:rPr>
        <w:t>Match products and services to enhance customers relationship</w:t>
      </w:r>
    </w:p>
    <w:p w14:paraId="5FEC862D" w14:textId="4DE8AEDB" w:rsidR="00B8405D" w:rsidRPr="00B8405D" w:rsidRDefault="00B8405D" w:rsidP="00B8405D">
      <w:pPr>
        <w:pStyle w:val="ListParagraph"/>
        <w:numPr>
          <w:ilvl w:val="0"/>
          <w:numId w:val="7"/>
        </w:numPr>
        <w:jc w:val="both"/>
        <w:rPr>
          <w:bCs/>
        </w:rPr>
      </w:pPr>
      <w:r w:rsidRPr="00B8405D">
        <w:rPr>
          <w:bCs/>
        </w:rPr>
        <w:t>Work with banks high value customers</w:t>
      </w:r>
    </w:p>
    <w:p w14:paraId="7288D94D" w14:textId="1357D064" w:rsidR="00B8405D" w:rsidRPr="00B8405D" w:rsidRDefault="00B8405D" w:rsidP="00B8405D">
      <w:pPr>
        <w:pStyle w:val="ListParagraph"/>
        <w:numPr>
          <w:ilvl w:val="0"/>
          <w:numId w:val="7"/>
        </w:numPr>
        <w:jc w:val="both"/>
        <w:rPr>
          <w:bCs/>
        </w:rPr>
      </w:pPr>
      <w:r w:rsidRPr="00B8405D">
        <w:rPr>
          <w:bCs/>
        </w:rPr>
        <w:t>Spend nearly 100% of time taking calls helping customers meet their financial goal</w:t>
      </w:r>
    </w:p>
    <w:p w14:paraId="5DF5006E" w14:textId="79AE9A82" w:rsidR="00B8405D" w:rsidRDefault="00B8405D" w:rsidP="00B8405D">
      <w:pPr>
        <w:pStyle w:val="ListParagraph"/>
        <w:numPr>
          <w:ilvl w:val="0"/>
          <w:numId w:val="7"/>
        </w:numPr>
        <w:jc w:val="both"/>
        <w:rPr>
          <w:bCs/>
        </w:rPr>
      </w:pPr>
      <w:r w:rsidRPr="00B8405D">
        <w:rPr>
          <w:bCs/>
        </w:rPr>
        <w:t>Handel customers call with a friendly and courteous touch</w:t>
      </w:r>
    </w:p>
    <w:p w14:paraId="50B1220F" w14:textId="22BDF17A" w:rsidR="00B8405D" w:rsidRPr="00B8405D" w:rsidRDefault="00B8405D" w:rsidP="00B8405D">
      <w:pPr>
        <w:pStyle w:val="ListParagraph"/>
        <w:numPr>
          <w:ilvl w:val="0"/>
          <w:numId w:val="7"/>
        </w:numPr>
        <w:jc w:val="both"/>
        <w:rPr>
          <w:bCs/>
        </w:rPr>
      </w:pPr>
      <w:r>
        <w:rPr>
          <w:bCs/>
        </w:rPr>
        <w:t>Achieve aggressive sales goals which are measured often throughout the day</w:t>
      </w:r>
    </w:p>
    <w:p w14:paraId="3ED24A14" w14:textId="3D0A56CF" w:rsidR="00B51B23" w:rsidRPr="00B8405D" w:rsidRDefault="00B51B23" w:rsidP="00B8405D">
      <w:pPr>
        <w:jc w:val="both"/>
        <w:rPr>
          <w:bCs/>
        </w:rPr>
      </w:pPr>
      <w:r w:rsidRPr="00B8405D">
        <w:rPr>
          <w:b/>
        </w:rPr>
        <w:lastRenderedPageBreak/>
        <w:t xml:space="preserve">First Bank </w:t>
      </w:r>
      <w:r w:rsidR="000718DF" w:rsidRPr="00B8405D">
        <w:rPr>
          <w:b/>
        </w:rPr>
        <w:t>of</w:t>
      </w:r>
      <w:r w:rsidRPr="00B8405D">
        <w:rPr>
          <w:b/>
        </w:rPr>
        <w:t xml:space="preserve"> Nigeria</w:t>
      </w:r>
    </w:p>
    <w:p w14:paraId="5FBC7301" w14:textId="3376A72E" w:rsidR="00B51B23" w:rsidRDefault="00B51B23" w:rsidP="00B51B23">
      <w:pPr>
        <w:jc w:val="both"/>
        <w:rPr>
          <w:b/>
        </w:rPr>
      </w:pPr>
      <w:r>
        <w:rPr>
          <w:b/>
        </w:rPr>
        <w:t xml:space="preserve">Teller/Lead Teller                                                                           </w:t>
      </w:r>
      <w:r w:rsidR="0097449F">
        <w:rPr>
          <w:b/>
        </w:rPr>
        <w:t xml:space="preserve">                          </w:t>
      </w:r>
      <w:r>
        <w:rPr>
          <w:b/>
        </w:rPr>
        <w:t xml:space="preserve">   </w:t>
      </w:r>
      <w:r w:rsidR="00E703B5">
        <w:rPr>
          <w:b/>
        </w:rPr>
        <w:t xml:space="preserve">    </w:t>
      </w:r>
      <w:r>
        <w:rPr>
          <w:b/>
        </w:rPr>
        <w:t xml:space="preserve">    Feb 2007-Mar 2011</w:t>
      </w:r>
    </w:p>
    <w:p w14:paraId="01F31E93" w14:textId="3240C0E2" w:rsidR="00B51B23" w:rsidRPr="00B51B23" w:rsidRDefault="00B51B23" w:rsidP="00B51B23">
      <w:pPr>
        <w:pStyle w:val="ListParagraph"/>
        <w:numPr>
          <w:ilvl w:val="0"/>
          <w:numId w:val="5"/>
        </w:numPr>
        <w:jc w:val="both"/>
        <w:rPr>
          <w:b/>
        </w:rPr>
      </w:pPr>
      <w:r>
        <w:t xml:space="preserve">Ensured al tools needed are available for tellers to perform their duties </w:t>
      </w:r>
    </w:p>
    <w:p w14:paraId="79347610" w14:textId="5F34F052" w:rsidR="00B51B23" w:rsidRPr="00306593" w:rsidRDefault="00B51B23" w:rsidP="00B51B23">
      <w:pPr>
        <w:pStyle w:val="ListParagraph"/>
        <w:numPr>
          <w:ilvl w:val="0"/>
          <w:numId w:val="5"/>
        </w:numPr>
        <w:jc w:val="both"/>
        <w:rPr>
          <w:b/>
        </w:rPr>
      </w:pPr>
      <w:r>
        <w:t xml:space="preserve">Analyzed and audited all daily teller check out and provided recurring training when </w:t>
      </w:r>
      <w:r w:rsidR="00306593">
        <w:t xml:space="preserve">necessary </w:t>
      </w:r>
    </w:p>
    <w:p w14:paraId="0CF468B0" w14:textId="594F8D42" w:rsidR="00306593" w:rsidRPr="00306593" w:rsidRDefault="00306593" w:rsidP="00B51B23">
      <w:pPr>
        <w:pStyle w:val="ListParagraph"/>
        <w:numPr>
          <w:ilvl w:val="0"/>
          <w:numId w:val="5"/>
        </w:numPr>
        <w:jc w:val="both"/>
        <w:rPr>
          <w:b/>
        </w:rPr>
      </w:pPr>
      <w:r>
        <w:t>Call customers who default on their loans</w:t>
      </w:r>
    </w:p>
    <w:p w14:paraId="5BEAF936" w14:textId="207C7EF8" w:rsidR="00306593" w:rsidRDefault="00306593" w:rsidP="00B51B23">
      <w:pPr>
        <w:pStyle w:val="ListParagraph"/>
        <w:numPr>
          <w:ilvl w:val="0"/>
          <w:numId w:val="5"/>
        </w:numPr>
        <w:jc w:val="both"/>
      </w:pPr>
      <w:r>
        <w:t xml:space="preserve">Market new products to customers  </w:t>
      </w:r>
    </w:p>
    <w:p w14:paraId="677B9DC8" w14:textId="77777777" w:rsidR="000718DF" w:rsidRDefault="000718DF" w:rsidP="00306593">
      <w:pPr>
        <w:pStyle w:val="ListParagraph"/>
        <w:jc w:val="both"/>
        <w:rPr>
          <w:b/>
          <w:u w:val="single"/>
        </w:rPr>
      </w:pPr>
    </w:p>
    <w:p w14:paraId="631FBED7" w14:textId="33DAAF16" w:rsidR="00306593" w:rsidRDefault="00306593" w:rsidP="00306593">
      <w:pPr>
        <w:pStyle w:val="ListParagraph"/>
        <w:jc w:val="both"/>
        <w:rPr>
          <w:b/>
          <w:u w:val="single"/>
        </w:rPr>
      </w:pPr>
      <w:r w:rsidRPr="00306593">
        <w:rPr>
          <w:b/>
          <w:u w:val="single"/>
        </w:rPr>
        <w:t>EDUCATION</w:t>
      </w:r>
    </w:p>
    <w:p w14:paraId="2486CCF1" w14:textId="56887983" w:rsidR="00306593" w:rsidRPr="00233A6D" w:rsidRDefault="00306593" w:rsidP="00306593">
      <w:pPr>
        <w:pStyle w:val="ListParagraph"/>
        <w:jc w:val="both"/>
        <w:rPr>
          <w:b/>
        </w:rPr>
      </w:pPr>
    </w:p>
    <w:p w14:paraId="4CAA8DCD" w14:textId="0C774BD6" w:rsidR="00233A6D" w:rsidRDefault="00233A6D" w:rsidP="00233A6D">
      <w:pPr>
        <w:pStyle w:val="ListParagraph"/>
        <w:numPr>
          <w:ilvl w:val="0"/>
          <w:numId w:val="5"/>
        </w:numPr>
        <w:jc w:val="both"/>
        <w:rPr>
          <w:b/>
          <w:u w:val="single"/>
        </w:rPr>
      </w:pPr>
      <w:r w:rsidRPr="00233A6D">
        <w:rPr>
          <w:b/>
        </w:rPr>
        <w:t xml:space="preserve">Arizona State University                                                                                      </w:t>
      </w:r>
      <w:r>
        <w:rPr>
          <w:b/>
        </w:rPr>
        <w:t>Aug 2017-Present</w:t>
      </w:r>
    </w:p>
    <w:p w14:paraId="408C2E62" w14:textId="77777777" w:rsidR="00233A6D" w:rsidRDefault="00233A6D" w:rsidP="00306593">
      <w:pPr>
        <w:pStyle w:val="ListParagraph"/>
        <w:jc w:val="both"/>
        <w:rPr>
          <w:b/>
          <w:u w:val="single"/>
        </w:rPr>
      </w:pPr>
    </w:p>
    <w:p w14:paraId="78D0C888" w14:textId="101F32C8" w:rsidR="00306593" w:rsidRPr="00306593" w:rsidRDefault="00306593" w:rsidP="00306593">
      <w:pPr>
        <w:pStyle w:val="ListParagraph"/>
        <w:numPr>
          <w:ilvl w:val="0"/>
          <w:numId w:val="5"/>
        </w:numPr>
        <w:jc w:val="both"/>
        <w:rPr>
          <w:b/>
          <w:u w:val="single"/>
        </w:rPr>
      </w:pPr>
      <w:r>
        <w:rPr>
          <w:b/>
        </w:rPr>
        <w:t xml:space="preserve">GLENDALE COMMUNITY COLLEGE                        </w:t>
      </w:r>
      <w:r w:rsidR="0097449F">
        <w:rPr>
          <w:b/>
        </w:rPr>
        <w:t xml:space="preserve">                                      </w:t>
      </w:r>
      <w:r>
        <w:rPr>
          <w:b/>
        </w:rPr>
        <w:t xml:space="preserve">       Aug 2012 – Jun 2015</w:t>
      </w:r>
    </w:p>
    <w:p w14:paraId="3B52080C" w14:textId="30F02690" w:rsidR="00306593" w:rsidRDefault="00306593" w:rsidP="00306593">
      <w:pPr>
        <w:pStyle w:val="ListParagraph"/>
        <w:jc w:val="both"/>
      </w:pPr>
      <w:r>
        <w:t>Associates Degree in Business</w:t>
      </w:r>
      <w:r w:rsidR="00E703B5">
        <w:t xml:space="preserve">                                                                              3.6</w:t>
      </w:r>
      <w:r w:rsidR="000718DF">
        <w:t>0</w:t>
      </w:r>
    </w:p>
    <w:p w14:paraId="508A47A8" w14:textId="77777777" w:rsidR="00306593" w:rsidRPr="00306593" w:rsidRDefault="00306593" w:rsidP="00306593">
      <w:pPr>
        <w:pStyle w:val="ListParagraph"/>
        <w:jc w:val="both"/>
      </w:pPr>
    </w:p>
    <w:p w14:paraId="54FA8415" w14:textId="5ACE481A" w:rsidR="00306593" w:rsidRPr="00306593" w:rsidRDefault="00306593" w:rsidP="00306593">
      <w:pPr>
        <w:pStyle w:val="ListParagraph"/>
        <w:numPr>
          <w:ilvl w:val="0"/>
          <w:numId w:val="5"/>
        </w:numPr>
        <w:jc w:val="both"/>
      </w:pPr>
      <w:r>
        <w:rPr>
          <w:b/>
        </w:rPr>
        <w:t xml:space="preserve">AUCHI POLYTECHNIC AUCHI NIGERIA                        </w:t>
      </w:r>
      <w:r w:rsidR="0097449F">
        <w:rPr>
          <w:b/>
        </w:rPr>
        <w:t xml:space="preserve">                                  </w:t>
      </w:r>
      <w:r>
        <w:rPr>
          <w:b/>
        </w:rPr>
        <w:t xml:space="preserve">     Aug 2003 – Dec 2005</w:t>
      </w:r>
    </w:p>
    <w:p w14:paraId="36198770" w14:textId="0D7660AF" w:rsidR="00306593" w:rsidRDefault="00306593" w:rsidP="00306593">
      <w:pPr>
        <w:pStyle w:val="ListParagraph"/>
        <w:jc w:val="both"/>
      </w:pPr>
      <w:r>
        <w:t xml:space="preserve">Associates Degree in Mechanical Engineering </w:t>
      </w:r>
      <w:r w:rsidR="00233A6D">
        <w:t xml:space="preserve">                                                 3.24 </w:t>
      </w:r>
    </w:p>
    <w:p w14:paraId="23BAB5B1" w14:textId="4CD91137" w:rsidR="00306593" w:rsidRDefault="00306593" w:rsidP="00306593">
      <w:pPr>
        <w:pStyle w:val="ListParagraph"/>
        <w:jc w:val="both"/>
      </w:pPr>
    </w:p>
    <w:p w14:paraId="3E76483B" w14:textId="1589EAC3" w:rsidR="00306593" w:rsidRPr="00306593" w:rsidRDefault="00306593" w:rsidP="00306593">
      <w:pPr>
        <w:pStyle w:val="ListParagraph"/>
        <w:jc w:val="both"/>
        <w:rPr>
          <w:b/>
          <w:u w:val="single"/>
        </w:rPr>
      </w:pPr>
      <w:r w:rsidRPr="00306593">
        <w:rPr>
          <w:b/>
          <w:u w:val="single"/>
        </w:rPr>
        <w:t>SKILLS</w:t>
      </w:r>
    </w:p>
    <w:p w14:paraId="3DB2E1B8" w14:textId="66FFE9BE" w:rsidR="00306593" w:rsidRDefault="00306593" w:rsidP="00306593">
      <w:pPr>
        <w:pStyle w:val="ListParagraph"/>
        <w:jc w:val="both"/>
      </w:pPr>
    </w:p>
    <w:p w14:paraId="02B712FE" w14:textId="3D8F05CE" w:rsidR="00306593" w:rsidRDefault="00306593" w:rsidP="00306593">
      <w:pPr>
        <w:pStyle w:val="ListParagraph"/>
        <w:numPr>
          <w:ilvl w:val="0"/>
          <w:numId w:val="5"/>
        </w:numPr>
        <w:jc w:val="both"/>
      </w:pPr>
      <w:r>
        <w:t xml:space="preserve">Virtual Library </w:t>
      </w:r>
      <w:r w:rsidR="00344546">
        <w:t xml:space="preserve">knowledge  </w:t>
      </w:r>
    </w:p>
    <w:p w14:paraId="276D1821" w14:textId="0333BCA0" w:rsidR="00306593" w:rsidRDefault="00306593" w:rsidP="00306593">
      <w:pPr>
        <w:pStyle w:val="ListParagraph"/>
        <w:numPr>
          <w:ilvl w:val="0"/>
          <w:numId w:val="5"/>
        </w:numPr>
        <w:jc w:val="both"/>
      </w:pPr>
      <w:r>
        <w:t>CIV/Hogan</w:t>
      </w:r>
      <w:r w:rsidR="00344546">
        <w:t xml:space="preserve"> skill</w:t>
      </w:r>
    </w:p>
    <w:p w14:paraId="512FE656" w14:textId="3FD30D7C" w:rsidR="00306593" w:rsidRDefault="00E479D7" w:rsidP="00306593">
      <w:pPr>
        <w:pStyle w:val="ListParagraph"/>
        <w:numPr>
          <w:ilvl w:val="0"/>
          <w:numId w:val="5"/>
        </w:numPr>
        <w:jc w:val="both"/>
      </w:pPr>
      <w:r>
        <w:t>Workforce</w:t>
      </w:r>
      <w:r w:rsidR="00306593">
        <w:t xml:space="preserve"> Scheduling System</w:t>
      </w:r>
    </w:p>
    <w:p w14:paraId="7B15907E" w14:textId="4D8B87B1" w:rsidR="00306593" w:rsidRDefault="00306593" w:rsidP="00306593">
      <w:pPr>
        <w:pStyle w:val="ListParagraph"/>
        <w:numPr>
          <w:ilvl w:val="0"/>
          <w:numId w:val="5"/>
        </w:numPr>
        <w:jc w:val="both"/>
      </w:pPr>
      <w:r>
        <w:t>NICE call recording/Softphone</w:t>
      </w:r>
    </w:p>
    <w:p w14:paraId="7CE15D33" w14:textId="32EC9EB4" w:rsidR="00306593" w:rsidRDefault="00306593" w:rsidP="00306593">
      <w:pPr>
        <w:pStyle w:val="ListParagraph"/>
        <w:numPr>
          <w:ilvl w:val="0"/>
          <w:numId w:val="5"/>
        </w:numPr>
        <w:jc w:val="both"/>
      </w:pPr>
      <w:r>
        <w:t>Microsoft Office/ Microsoft Word/ Microsoft PowerPoint</w:t>
      </w:r>
    </w:p>
    <w:p w14:paraId="3A912812" w14:textId="2F4A40E1" w:rsidR="00306593" w:rsidRDefault="00306593" w:rsidP="00306593">
      <w:pPr>
        <w:pStyle w:val="ListParagraph"/>
        <w:numPr>
          <w:ilvl w:val="0"/>
          <w:numId w:val="5"/>
        </w:numPr>
        <w:jc w:val="both"/>
      </w:pPr>
      <w:r>
        <w:t>Excellent verbal, written,</w:t>
      </w:r>
      <w:r w:rsidR="00344546">
        <w:t xml:space="preserve"> and</w:t>
      </w:r>
      <w:r>
        <w:t xml:space="preserve"> interpersonal communication skills </w:t>
      </w:r>
    </w:p>
    <w:p w14:paraId="78E535AF" w14:textId="2B7E1916" w:rsidR="00306593" w:rsidRPr="00306593" w:rsidRDefault="00306593" w:rsidP="00306593">
      <w:pPr>
        <w:ind w:left="360"/>
        <w:jc w:val="both"/>
      </w:pPr>
      <w:r>
        <w:t xml:space="preserve">          </w:t>
      </w:r>
    </w:p>
    <w:p w14:paraId="21E2EFFA" w14:textId="77777777" w:rsidR="00306593" w:rsidRPr="00306593" w:rsidRDefault="00306593" w:rsidP="00306593">
      <w:pPr>
        <w:pStyle w:val="ListParagraph"/>
        <w:jc w:val="both"/>
        <w:rPr>
          <w:b/>
          <w:u w:val="single"/>
        </w:rPr>
      </w:pPr>
    </w:p>
    <w:sectPr w:rsidR="00306593" w:rsidRPr="003065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26573"/>
    <w:multiLevelType w:val="hybridMultilevel"/>
    <w:tmpl w:val="AF524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3124C1"/>
    <w:multiLevelType w:val="hybridMultilevel"/>
    <w:tmpl w:val="7B8E7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42654D"/>
    <w:multiLevelType w:val="hybridMultilevel"/>
    <w:tmpl w:val="2A08B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56D46"/>
    <w:multiLevelType w:val="hybridMultilevel"/>
    <w:tmpl w:val="C40CA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703CD9"/>
    <w:multiLevelType w:val="hybridMultilevel"/>
    <w:tmpl w:val="0002C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704DB"/>
    <w:multiLevelType w:val="hybridMultilevel"/>
    <w:tmpl w:val="AF48E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754E41"/>
    <w:multiLevelType w:val="hybridMultilevel"/>
    <w:tmpl w:val="B0AE8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516207">
    <w:abstractNumId w:val="0"/>
  </w:num>
  <w:num w:numId="2" w16cid:durableId="1739205820">
    <w:abstractNumId w:val="1"/>
  </w:num>
  <w:num w:numId="3" w16cid:durableId="150946989">
    <w:abstractNumId w:val="6"/>
  </w:num>
  <w:num w:numId="4" w16cid:durableId="658002128">
    <w:abstractNumId w:val="2"/>
  </w:num>
  <w:num w:numId="5" w16cid:durableId="260914949">
    <w:abstractNumId w:val="5"/>
  </w:num>
  <w:num w:numId="6" w16cid:durableId="1927421325">
    <w:abstractNumId w:val="4"/>
  </w:num>
  <w:num w:numId="7" w16cid:durableId="6767385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zY2sDC1NLM0t7RQ0lEKTi0uzszPAykwrQUAOrpHtiwAAAA="/>
  </w:docVars>
  <w:rsids>
    <w:rsidRoot w:val="00692441"/>
    <w:rsid w:val="000249F4"/>
    <w:rsid w:val="000337DA"/>
    <w:rsid w:val="000718DF"/>
    <w:rsid w:val="00233A6D"/>
    <w:rsid w:val="00266C1E"/>
    <w:rsid w:val="00306593"/>
    <w:rsid w:val="00344546"/>
    <w:rsid w:val="0048264F"/>
    <w:rsid w:val="00490D21"/>
    <w:rsid w:val="00530FB5"/>
    <w:rsid w:val="00692441"/>
    <w:rsid w:val="00845A46"/>
    <w:rsid w:val="008465F0"/>
    <w:rsid w:val="009227B3"/>
    <w:rsid w:val="0097449F"/>
    <w:rsid w:val="00A33BD6"/>
    <w:rsid w:val="00A92587"/>
    <w:rsid w:val="00B13995"/>
    <w:rsid w:val="00B51B23"/>
    <w:rsid w:val="00B8405D"/>
    <w:rsid w:val="00BC379D"/>
    <w:rsid w:val="00C25182"/>
    <w:rsid w:val="00D544AE"/>
    <w:rsid w:val="00E479D7"/>
    <w:rsid w:val="00E703B5"/>
    <w:rsid w:val="00F9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5B9BA"/>
  <w15:docId w15:val="{D22E52FF-2206-4880-A8B4-7FB83C7C9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24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44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0D2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744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449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volution7@duc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5</TotalTime>
  <Pages>2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ahoro imanatue</dc:creator>
  <cp:keywords/>
  <dc:description/>
  <cp:lastModifiedBy>enahoro imanatue</cp:lastModifiedBy>
  <cp:revision>1</cp:revision>
  <dcterms:created xsi:type="dcterms:W3CDTF">2020-07-27T14:42:00Z</dcterms:created>
  <dcterms:modified xsi:type="dcterms:W3CDTF">2023-01-22T23:03:00Z</dcterms:modified>
</cp:coreProperties>
</file>